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B0B38" w14:textId="2FDFEAA5" w:rsidR="00F51030" w:rsidRDefault="00856480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3CE00CF6" wp14:editId="4260B110">
            <wp:simplePos x="0" y="0"/>
            <wp:positionH relativeFrom="column">
              <wp:posOffset>5633786</wp:posOffset>
            </wp:positionH>
            <wp:positionV relativeFrom="paragraph">
              <wp:posOffset>-927099</wp:posOffset>
            </wp:positionV>
            <wp:extent cx="1001947" cy="666750"/>
            <wp:effectExtent l="0" t="0" r="8255" b="0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6996" cy="670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612F3EFF" wp14:editId="69348A6F">
            <wp:simplePos x="0" y="0"/>
            <wp:positionH relativeFrom="column">
              <wp:posOffset>-892810</wp:posOffset>
            </wp:positionH>
            <wp:positionV relativeFrom="paragraph">
              <wp:posOffset>-925195</wp:posOffset>
            </wp:positionV>
            <wp:extent cx="495325" cy="520727"/>
            <wp:effectExtent l="0" t="0" r="0" b="0"/>
            <wp:wrapNone/>
            <wp:docPr id="1" name="Picture 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lip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25" cy="5207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6600">
        <w:rPr>
          <w:b/>
          <w:bCs/>
        </w:rPr>
        <w:t>Promise Keepers</w:t>
      </w:r>
      <w:r w:rsidR="008E2F42">
        <w:rPr>
          <w:b/>
          <w:bCs/>
        </w:rPr>
        <w:t xml:space="preserve"> Application Form </w:t>
      </w:r>
    </w:p>
    <w:p w14:paraId="76E746FB" w14:textId="3F17F186" w:rsidR="00F51030" w:rsidRPr="00913FB8" w:rsidRDefault="00931433">
      <w:r>
        <w:t xml:space="preserve">To ensure that we #KeepThePromise in </w:t>
      </w:r>
      <w:r w:rsidR="00C26472">
        <w:t>Renfrewshire</w:t>
      </w:r>
      <w:r>
        <w:t>, we are looking to recruit Promise Keepers who will be responsible for championing The Promise in their staff teams, ensuring t</w:t>
      </w:r>
      <w:r w:rsidR="003D27B3">
        <w:t>hat The Promise is at the forefront of service delivery</w:t>
      </w:r>
      <w:r w:rsidR="00587931">
        <w:t xml:space="preserve">. This process will involve an informal </w:t>
      </w:r>
      <w:r w:rsidR="00F31BD8">
        <w:t>interview</w:t>
      </w:r>
      <w:r w:rsidR="00587931">
        <w:t xml:space="preserve"> </w:t>
      </w:r>
      <w:r w:rsidR="0087370D">
        <w:t>about opportunities within your role and team around The Promise</w:t>
      </w:r>
      <w:r w:rsidR="00C26472">
        <w:t xml:space="preserve">. Promise Keepers will be offered a range of training and development opportunities to properly equip them for the role. </w:t>
      </w:r>
    </w:p>
    <w:p w14:paraId="4B5AD313" w14:textId="4E5E2A69" w:rsidR="003E6600" w:rsidRDefault="00F125D7">
      <w:pPr>
        <w:rPr>
          <w:b/>
          <w:bCs/>
        </w:rPr>
      </w:pPr>
      <w:r w:rsidRPr="00F125D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BC889EF" wp14:editId="3AC7F583">
                <wp:simplePos x="0" y="0"/>
                <wp:positionH relativeFrom="column">
                  <wp:posOffset>25400</wp:posOffset>
                </wp:positionH>
                <wp:positionV relativeFrom="paragraph">
                  <wp:posOffset>285750</wp:posOffset>
                </wp:positionV>
                <wp:extent cx="5605780" cy="2552700"/>
                <wp:effectExtent l="0" t="0" r="1397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5780" cy="2552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335F40" w14:textId="167002F1" w:rsidR="00F125D7" w:rsidRDefault="00F125D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C889E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pt;margin-top:22.5pt;width:441.4pt;height:20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">
                <v:textbox>
                  <w:txbxContent>
                    <w:p w14:paraId="34335F40" w14:textId="167002F1" w:rsidR="00F125D7" w:rsidRDefault="00F125D7"/>
                  </w:txbxContent>
                </v:textbox>
                <w10:wrap type="square"/>
              </v:shape>
            </w:pict>
          </mc:Fallback>
        </mc:AlternateContent>
      </w:r>
      <w:r w:rsidR="003E6600">
        <w:rPr>
          <w:b/>
          <w:bCs/>
        </w:rPr>
        <w:t xml:space="preserve">In </w:t>
      </w:r>
      <w:r w:rsidR="002C50CE">
        <w:rPr>
          <w:b/>
          <w:bCs/>
        </w:rPr>
        <w:t xml:space="preserve">your own words, </w:t>
      </w:r>
      <w:r w:rsidR="003E6600">
        <w:rPr>
          <w:b/>
          <w:bCs/>
        </w:rPr>
        <w:t>tell us why you would like to become a Promise Keeper?</w:t>
      </w:r>
    </w:p>
    <w:p w14:paraId="6D0958F7" w14:textId="6BFF2C89" w:rsidR="003E6600" w:rsidRDefault="003E6600">
      <w:pPr>
        <w:rPr>
          <w:b/>
          <w:bCs/>
        </w:rPr>
      </w:pPr>
    </w:p>
    <w:p w14:paraId="76A96A8C" w14:textId="42EB7ED5" w:rsidR="003E6600" w:rsidRDefault="00F125D7">
      <w:pPr>
        <w:rPr>
          <w:b/>
          <w:bCs/>
        </w:rPr>
      </w:pPr>
      <w:r w:rsidRPr="00F125D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67EA6A9" wp14:editId="2D9EB248">
                <wp:simplePos x="0" y="0"/>
                <wp:positionH relativeFrom="column">
                  <wp:posOffset>0</wp:posOffset>
                </wp:positionH>
                <wp:positionV relativeFrom="paragraph">
                  <wp:posOffset>384175</wp:posOffset>
                </wp:positionV>
                <wp:extent cx="5633720" cy="1504950"/>
                <wp:effectExtent l="0" t="0" r="24130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3720" cy="1504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06346E" w14:textId="3D85E0FC" w:rsidR="00F125D7" w:rsidRDefault="00F125D7" w:rsidP="00F125D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7EA6A9" id="_x0000_s1027" type="#_x0000_t202" style="position:absolute;margin-left:0;margin-top:30.25pt;width:443.6pt;height:118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">
                <v:textbox>
                  <w:txbxContent>
                    <w:p w14:paraId="0806346E" w14:textId="3D85E0FC" w:rsidR="00F125D7" w:rsidRDefault="00F125D7" w:rsidP="00F125D7"/>
                  </w:txbxContent>
                </v:textbox>
                <w10:wrap type="square"/>
              </v:shape>
            </w:pict>
          </mc:Fallback>
        </mc:AlternateContent>
      </w:r>
      <w:r w:rsidR="003E6600">
        <w:rPr>
          <w:b/>
          <w:bCs/>
        </w:rPr>
        <w:t>What opportunities do you see within your job role to ensure that we #KeepThePromise?</w:t>
      </w:r>
    </w:p>
    <w:p w14:paraId="3E20A038" w14:textId="65EA0785" w:rsidR="003E6600" w:rsidRDefault="003E6600">
      <w:pPr>
        <w:rPr>
          <w:b/>
          <w:bCs/>
        </w:rPr>
      </w:pPr>
      <w:r>
        <w:rPr>
          <w:b/>
          <w:bCs/>
        </w:rPr>
        <w:t>Are you able to commit to attending meetings every 8 weeks?</w:t>
      </w:r>
      <w:r w:rsidR="005E1D0D">
        <w:rPr>
          <w:b/>
          <w:bCs/>
        </w:rPr>
        <w:t xml:space="preserve"> (please </w:t>
      </w:r>
      <w:r w:rsidR="00F51030">
        <w:rPr>
          <w:b/>
          <w:bCs/>
        </w:rPr>
        <w:t>select your respons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9"/>
        <w:gridCol w:w="505"/>
      </w:tblGrid>
      <w:tr w:rsidR="00F125D7" w14:paraId="783514F7" w14:textId="77777777" w:rsidTr="00F125D7">
        <w:tc>
          <w:tcPr>
            <w:tcW w:w="629" w:type="dxa"/>
            <w:tcBorders>
              <w:top w:val="nil"/>
              <w:left w:val="nil"/>
              <w:bottom w:val="nil"/>
            </w:tcBorders>
          </w:tcPr>
          <w:p w14:paraId="5213DBE4" w14:textId="7B0B16C7" w:rsidR="00F125D7" w:rsidRPr="00F125D7" w:rsidRDefault="00F125D7">
            <w:r w:rsidRPr="00F125D7">
              <w:t>Yes</w:t>
            </w:r>
          </w:p>
        </w:tc>
        <w:tc>
          <w:tcPr>
            <w:tcW w:w="505" w:type="dxa"/>
          </w:tcPr>
          <w:p w14:paraId="5EE7A86C" w14:textId="77777777" w:rsidR="00F125D7" w:rsidRDefault="00F125D7">
            <w:pPr>
              <w:rPr>
                <w:b/>
                <w:bCs/>
              </w:rPr>
            </w:pPr>
          </w:p>
        </w:tc>
      </w:tr>
      <w:tr w:rsidR="00F125D7" w14:paraId="46BC7342" w14:textId="77777777" w:rsidTr="00F125D7">
        <w:tc>
          <w:tcPr>
            <w:tcW w:w="629" w:type="dxa"/>
            <w:tcBorders>
              <w:top w:val="nil"/>
              <w:left w:val="nil"/>
              <w:bottom w:val="nil"/>
            </w:tcBorders>
          </w:tcPr>
          <w:p w14:paraId="277250DA" w14:textId="0600D599" w:rsidR="00F125D7" w:rsidRPr="00F125D7" w:rsidRDefault="00F125D7">
            <w:r w:rsidRPr="00F125D7">
              <w:t>No</w:t>
            </w:r>
          </w:p>
        </w:tc>
        <w:tc>
          <w:tcPr>
            <w:tcW w:w="505" w:type="dxa"/>
          </w:tcPr>
          <w:p w14:paraId="67947E41" w14:textId="77777777" w:rsidR="00F125D7" w:rsidRDefault="00F125D7">
            <w:pPr>
              <w:rPr>
                <w:b/>
                <w:bCs/>
              </w:rPr>
            </w:pPr>
          </w:p>
        </w:tc>
      </w:tr>
    </w:tbl>
    <w:p w14:paraId="4899C2F2" w14:textId="2422880B" w:rsidR="00913FB8" w:rsidRDefault="00913FB8">
      <w:pPr>
        <w:rPr>
          <w:b/>
          <w:bCs/>
        </w:rPr>
      </w:pPr>
    </w:p>
    <w:p w14:paraId="5BC9E596" w14:textId="77777777" w:rsidR="00913FB8" w:rsidRDefault="00913FB8">
      <w:pPr>
        <w:rPr>
          <w:b/>
          <w:bCs/>
        </w:rPr>
      </w:pPr>
    </w:p>
    <w:p w14:paraId="0A620BDB" w14:textId="022643E4" w:rsidR="00913FB8" w:rsidRDefault="00913FB8">
      <w:pPr>
        <w:rPr>
          <w:b/>
          <w:bCs/>
        </w:rPr>
      </w:pPr>
      <w:r>
        <w:rPr>
          <w:b/>
          <w:bCs/>
        </w:rPr>
        <w:t>Do you consent to your name, job title and email address being shared with staff and other Promise Keeper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9"/>
        <w:gridCol w:w="505"/>
      </w:tblGrid>
      <w:tr w:rsidR="00913FB8" w:rsidRPr="00913FB8" w14:paraId="71224953" w14:textId="77777777" w:rsidTr="00D07757">
        <w:tc>
          <w:tcPr>
            <w:tcW w:w="629" w:type="dxa"/>
            <w:tcBorders>
              <w:top w:val="nil"/>
              <w:left w:val="nil"/>
              <w:bottom w:val="nil"/>
            </w:tcBorders>
          </w:tcPr>
          <w:p w14:paraId="6F88979C" w14:textId="77777777" w:rsidR="00913FB8" w:rsidRPr="00913FB8" w:rsidRDefault="00913FB8" w:rsidP="00913FB8">
            <w:r w:rsidRPr="00913FB8">
              <w:t>Yes</w:t>
            </w:r>
          </w:p>
        </w:tc>
        <w:tc>
          <w:tcPr>
            <w:tcW w:w="505" w:type="dxa"/>
          </w:tcPr>
          <w:p w14:paraId="662D40F8" w14:textId="77777777" w:rsidR="00913FB8" w:rsidRPr="00913FB8" w:rsidRDefault="00913FB8" w:rsidP="00913FB8">
            <w:pPr>
              <w:rPr>
                <w:b/>
                <w:bCs/>
              </w:rPr>
            </w:pPr>
          </w:p>
        </w:tc>
      </w:tr>
      <w:tr w:rsidR="00913FB8" w:rsidRPr="00913FB8" w14:paraId="7064959B" w14:textId="77777777" w:rsidTr="00D07757">
        <w:tc>
          <w:tcPr>
            <w:tcW w:w="629" w:type="dxa"/>
            <w:tcBorders>
              <w:top w:val="nil"/>
              <w:left w:val="nil"/>
              <w:bottom w:val="nil"/>
            </w:tcBorders>
          </w:tcPr>
          <w:p w14:paraId="4B63F02F" w14:textId="77777777" w:rsidR="00913FB8" w:rsidRPr="00913FB8" w:rsidRDefault="00913FB8" w:rsidP="00913FB8">
            <w:r w:rsidRPr="00913FB8">
              <w:t>No</w:t>
            </w:r>
          </w:p>
        </w:tc>
        <w:tc>
          <w:tcPr>
            <w:tcW w:w="505" w:type="dxa"/>
          </w:tcPr>
          <w:p w14:paraId="54021ECE" w14:textId="77777777" w:rsidR="00913FB8" w:rsidRPr="00913FB8" w:rsidRDefault="00913FB8" w:rsidP="00913FB8">
            <w:pPr>
              <w:rPr>
                <w:b/>
                <w:bCs/>
              </w:rPr>
            </w:pPr>
          </w:p>
        </w:tc>
      </w:tr>
    </w:tbl>
    <w:p w14:paraId="4792DAF6" w14:textId="77777777" w:rsidR="00913FB8" w:rsidRDefault="00913FB8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4"/>
        <w:gridCol w:w="4508"/>
      </w:tblGrid>
      <w:tr w:rsidR="00611688" w14:paraId="58166A2D" w14:textId="77777777" w:rsidTr="00677D72">
        <w:tc>
          <w:tcPr>
            <w:tcW w:w="2544" w:type="dxa"/>
          </w:tcPr>
          <w:p w14:paraId="50BCF0B5" w14:textId="10CB00B5" w:rsidR="00611688" w:rsidRDefault="0061168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ame </w:t>
            </w:r>
          </w:p>
        </w:tc>
        <w:tc>
          <w:tcPr>
            <w:tcW w:w="4508" w:type="dxa"/>
          </w:tcPr>
          <w:p w14:paraId="7B6B2279" w14:textId="77777777" w:rsidR="00611688" w:rsidRDefault="00611688">
            <w:pPr>
              <w:rPr>
                <w:b/>
                <w:bCs/>
              </w:rPr>
            </w:pPr>
          </w:p>
        </w:tc>
      </w:tr>
      <w:tr w:rsidR="00611688" w14:paraId="2E43C202" w14:textId="77777777" w:rsidTr="00677D72">
        <w:tc>
          <w:tcPr>
            <w:tcW w:w="2544" w:type="dxa"/>
          </w:tcPr>
          <w:p w14:paraId="5BAA31FC" w14:textId="383BE12E" w:rsidR="00611688" w:rsidRDefault="0019723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Job Title </w:t>
            </w:r>
          </w:p>
        </w:tc>
        <w:tc>
          <w:tcPr>
            <w:tcW w:w="4508" w:type="dxa"/>
          </w:tcPr>
          <w:p w14:paraId="2B4C6ECF" w14:textId="77777777" w:rsidR="00611688" w:rsidRDefault="00611688">
            <w:pPr>
              <w:rPr>
                <w:b/>
                <w:bCs/>
              </w:rPr>
            </w:pPr>
          </w:p>
        </w:tc>
      </w:tr>
      <w:tr w:rsidR="005E1DBA" w14:paraId="4500C3B9" w14:textId="77777777" w:rsidTr="00677D72">
        <w:tc>
          <w:tcPr>
            <w:tcW w:w="2544" w:type="dxa"/>
          </w:tcPr>
          <w:p w14:paraId="3D37B762" w14:textId="64286F37" w:rsidR="005E1DBA" w:rsidRDefault="0019723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mployee Number </w:t>
            </w:r>
          </w:p>
        </w:tc>
        <w:tc>
          <w:tcPr>
            <w:tcW w:w="4508" w:type="dxa"/>
          </w:tcPr>
          <w:p w14:paraId="1D82FBC0" w14:textId="77777777" w:rsidR="005E1DBA" w:rsidRDefault="005E1DBA">
            <w:pPr>
              <w:rPr>
                <w:b/>
                <w:bCs/>
              </w:rPr>
            </w:pPr>
          </w:p>
        </w:tc>
      </w:tr>
      <w:tr w:rsidR="00F51030" w14:paraId="5CF19D0F" w14:textId="77777777" w:rsidTr="00677D72">
        <w:tc>
          <w:tcPr>
            <w:tcW w:w="2544" w:type="dxa"/>
          </w:tcPr>
          <w:p w14:paraId="7660152B" w14:textId="5C00394B" w:rsidR="00F51030" w:rsidRDefault="00F5103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ignature </w:t>
            </w:r>
          </w:p>
        </w:tc>
        <w:tc>
          <w:tcPr>
            <w:tcW w:w="4508" w:type="dxa"/>
          </w:tcPr>
          <w:p w14:paraId="5F18FEBE" w14:textId="77777777" w:rsidR="00F51030" w:rsidRDefault="00F51030">
            <w:pPr>
              <w:rPr>
                <w:b/>
                <w:bCs/>
              </w:rPr>
            </w:pPr>
          </w:p>
        </w:tc>
      </w:tr>
      <w:tr w:rsidR="00F51030" w14:paraId="792A6B45" w14:textId="77777777" w:rsidTr="00677D72">
        <w:tc>
          <w:tcPr>
            <w:tcW w:w="2544" w:type="dxa"/>
          </w:tcPr>
          <w:p w14:paraId="3C2320B7" w14:textId="27FF1CF9" w:rsidR="00F51030" w:rsidRDefault="00F5103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Line Manager Signature </w:t>
            </w:r>
          </w:p>
        </w:tc>
        <w:tc>
          <w:tcPr>
            <w:tcW w:w="4508" w:type="dxa"/>
          </w:tcPr>
          <w:p w14:paraId="2AAAE546" w14:textId="77777777" w:rsidR="00F51030" w:rsidRDefault="00F51030">
            <w:pPr>
              <w:rPr>
                <w:b/>
                <w:bCs/>
              </w:rPr>
            </w:pPr>
          </w:p>
        </w:tc>
      </w:tr>
    </w:tbl>
    <w:p w14:paraId="78640BC5" w14:textId="77777777" w:rsidR="00677D72" w:rsidRPr="003E6600" w:rsidRDefault="00677D72">
      <w:pPr>
        <w:rPr>
          <w:b/>
          <w:bCs/>
        </w:rPr>
      </w:pPr>
    </w:p>
    <w:sectPr w:rsidR="00677D72" w:rsidRPr="003E66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MjOwNDCxNDUwsbBQ0lEKTi0uzszPAykwrQUALRN61iwAAAA="/>
  </w:docVars>
  <w:rsids>
    <w:rsidRoot w:val="003E6600"/>
    <w:rsid w:val="00197239"/>
    <w:rsid w:val="00247943"/>
    <w:rsid w:val="002C50CE"/>
    <w:rsid w:val="003D27B3"/>
    <w:rsid w:val="003E6600"/>
    <w:rsid w:val="00587931"/>
    <w:rsid w:val="005A7946"/>
    <w:rsid w:val="005E1D0D"/>
    <w:rsid w:val="005E1DBA"/>
    <w:rsid w:val="00611688"/>
    <w:rsid w:val="006213EA"/>
    <w:rsid w:val="00677D72"/>
    <w:rsid w:val="006A2269"/>
    <w:rsid w:val="006A35F6"/>
    <w:rsid w:val="006B197C"/>
    <w:rsid w:val="00856480"/>
    <w:rsid w:val="0087370D"/>
    <w:rsid w:val="008E2F42"/>
    <w:rsid w:val="00913FB8"/>
    <w:rsid w:val="00931433"/>
    <w:rsid w:val="00C26472"/>
    <w:rsid w:val="00CF3FB1"/>
    <w:rsid w:val="00DA56E4"/>
    <w:rsid w:val="00E53AC3"/>
    <w:rsid w:val="00F125D7"/>
    <w:rsid w:val="00F31BD8"/>
    <w:rsid w:val="00F34EAF"/>
    <w:rsid w:val="00F51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BC1BA"/>
  <w15:chartTrackingRefBased/>
  <w15:docId w15:val="{3AB3C774-A7AE-4539-B955-F29A1B86C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10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1</Pages>
  <Words>144</Words>
  <Characters>826</Characters>
  <Application>Microsoft Office Word</Application>
  <DocSecurity>0</DocSecurity>
  <Lines>6</Lines>
  <Paragraphs>1</Paragraphs>
  <ScaleCrop>false</ScaleCrop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Macrae</dc:creator>
  <cp:keywords/>
  <dc:description/>
  <cp:lastModifiedBy>Samantha Macrae</cp:lastModifiedBy>
  <cp:revision>26</cp:revision>
  <dcterms:created xsi:type="dcterms:W3CDTF">2021-12-23T09:41:00Z</dcterms:created>
  <dcterms:modified xsi:type="dcterms:W3CDTF">2023-01-18T12:42:00Z</dcterms:modified>
</cp:coreProperties>
</file>